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2D01EDD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4565E">
        <w:rPr>
          <w:b/>
          <w:bCs/>
          <w:sz w:val="32"/>
          <w:szCs w:val="32"/>
        </w:rPr>
        <w:t>Nebrask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2FBAC" w14:textId="77777777" w:rsidR="003B4B74" w:rsidRDefault="003B4B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C9F6AF3" w:rsidR="00CB37D9" w:rsidRPr="003B4B74" w:rsidRDefault="00CB37D9" w:rsidP="003B4B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4FFDB" w14:textId="77777777" w:rsidR="003B4B74" w:rsidRDefault="003B4B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8B701" w14:textId="77777777" w:rsidR="003B4B74" w:rsidRDefault="003B4B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7AD0894" w:rsidR="00AD6FC0" w:rsidRPr="003B4B74" w:rsidRDefault="00AD6FC0" w:rsidP="003B4B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7E0A6" w14:textId="77777777" w:rsidR="003B4B74" w:rsidRDefault="003B4B7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65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4B74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